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32224E" w14:textId="77777777" w:rsidR="00D402C1" w:rsidRPr="00372CF3" w:rsidRDefault="00D402C1" w:rsidP="00D402C1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Katedra teórie práva a ústavného práva</w:t>
      </w:r>
    </w:p>
    <w:p w14:paraId="675AF64E" w14:textId="5D2700EF" w:rsidR="00D402C1" w:rsidRPr="00372CF3" w:rsidRDefault="00D402C1" w:rsidP="00D402C1">
      <w:pPr>
        <w:spacing w:before="120"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Obhajoby </w:t>
      </w:r>
      <w:r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bakalárskych</w:t>
      </w: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 prác </w:t>
      </w:r>
    </w:p>
    <w:p w14:paraId="27A804B9" w14:textId="25712EFB" w:rsidR="00D402C1" w:rsidRPr="00372CF3" w:rsidRDefault="00D402C1" w:rsidP="00D402C1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7. 5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. 202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4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od </w:t>
      </w:r>
      <w:r w:rsidR="00461FC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0.00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hod.</w:t>
      </w:r>
    </w:p>
    <w:p w14:paraId="73CA06BE" w14:textId="77777777" w:rsidR="00D402C1" w:rsidRPr="00372CF3" w:rsidRDefault="00D402C1" w:rsidP="00D402C1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miestnosť č. 1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2</w:t>
      </w:r>
    </w:p>
    <w:p w14:paraId="2871A98D" w14:textId="77777777" w:rsidR="00D402C1" w:rsidRPr="00372CF3" w:rsidRDefault="00D402C1" w:rsidP="00D402C1">
      <w:pPr>
        <w:spacing w:before="120"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(obhajoba jednej práce trvá približne 10 minút)</w:t>
      </w:r>
    </w:p>
    <w:p w14:paraId="40593DC4" w14:textId="77777777" w:rsidR="00D402C1" w:rsidRPr="00372CF3" w:rsidRDefault="00D402C1" w:rsidP="00D402C1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W w:w="104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1"/>
        <w:gridCol w:w="1635"/>
        <w:gridCol w:w="1534"/>
        <w:gridCol w:w="3657"/>
        <w:gridCol w:w="1462"/>
        <w:gridCol w:w="1796"/>
      </w:tblGrid>
      <w:tr w:rsidR="00D402C1" w:rsidRPr="00372CF3" w14:paraId="52C9CE1C" w14:textId="77777777" w:rsidTr="00D402C1">
        <w:trPr>
          <w:trHeight w:val="360"/>
        </w:trPr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A359CD" w14:textId="77777777" w:rsidR="00D402C1" w:rsidRPr="00372CF3" w:rsidRDefault="00D402C1" w:rsidP="00986F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Č.</w:t>
            </w:r>
          </w:p>
        </w:tc>
        <w:tc>
          <w:tcPr>
            <w:tcW w:w="16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7B8DFE5" w14:textId="77777777" w:rsidR="00D402C1" w:rsidRPr="00372CF3" w:rsidRDefault="00D402C1" w:rsidP="00986F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Priezvisko</w:t>
            </w: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722689" w14:textId="77777777" w:rsidR="00D402C1" w:rsidRPr="00372CF3" w:rsidRDefault="00D402C1" w:rsidP="00986F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Meno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3D4784" w14:textId="77777777" w:rsidR="00D402C1" w:rsidRPr="00372CF3" w:rsidRDefault="00D402C1" w:rsidP="00986F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Názov práce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ED3C3D" w14:textId="77777777" w:rsidR="00D402C1" w:rsidRPr="00372CF3" w:rsidRDefault="00D402C1" w:rsidP="00986F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Vedúci</w:t>
            </w:r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CCD38" w14:textId="77777777" w:rsidR="00D402C1" w:rsidRPr="00372CF3" w:rsidRDefault="00D402C1" w:rsidP="00986F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Oponent</w:t>
            </w:r>
          </w:p>
        </w:tc>
      </w:tr>
      <w:tr w:rsidR="00D402C1" w:rsidRPr="00D402C1" w14:paraId="4E41CBA8" w14:textId="77777777" w:rsidTr="00461FCC">
        <w:trPr>
          <w:trHeight w:val="716"/>
        </w:trPr>
        <w:tc>
          <w:tcPr>
            <w:tcW w:w="4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370337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1</w:t>
            </w:r>
          </w:p>
        </w:tc>
        <w:tc>
          <w:tcPr>
            <w:tcW w:w="16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2730D3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Bachratý</w:t>
            </w:r>
          </w:p>
        </w:tc>
        <w:tc>
          <w:tcPr>
            <w:tcW w:w="1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2CF88B1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Filip</w:t>
            </w:r>
          </w:p>
        </w:tc>
        <w:tc>
          <w:tcPr>
            <w:tcW w:w="36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EBBDC99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Doktrína militantnej demokracie a potreba jej aplikácie v krízových situáciách</w:t>
            </w:r>
          </w:p>
        </w:tc>
        <w:tc>
          <w:tcPr>
            <w:tcW w:w="14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80A9B72" w14:textId="0FF2F494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9FA314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áčer</w:t>
            </w:r>
          </w:p>
        </w:tc>
      </w:tr>
      <w:tr w:rsidR="00D402C1" w:rsidRPr="00D402C1" w14:paraId="15C47848" w14:textId="77777777" w:rsidTr="00461FCC">
        <w:trPr>
          <w:trHeight w:val="600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4D2EDBD3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9B407C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Hajnala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A9BBDEE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Peter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3D21C5E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 xml:space="preserve">Participácia verejnosti pri tvorbe zákonov v SR 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E9711E0" w14:textId="5709F5D3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áče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4957C0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D402C1" w:rsidRPr="00D402C1" w14:paraId="743B6307" w14:textId="77777777" w:rsidTr="00461FCC">
        <w:trPr>
          <w:trHeight w:val="511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D47242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3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D436070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Hoďovská</w:t>
            </w:r>
            <w:proofErr w:type="spellEnd"/>
            <w:r w:rsidRPr="00D402C1">
              <w:rPr>
                <w:rFonts w:ascii="Calibri" w:hAnsi="Calibri" w:cs="Calibri"/>
              </w:rPr>
              <w:t xml:space="preserve"> </w:t>
            </w:r>
            <w:proofErr w:type="spellStart"/>
            <w:r w:rsidRPr="00D402C1">
              <w:rPr>
                <w:rFonts w:ascii="Calibri" w:hAnsi="Calibri" w:cs="Calibri"/>
              </w:rPr>
              <w:t>Novotová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CD761DC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Lucia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DD1FF1A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 xml:space="preserve">Ľudské práva ako normatívne východisko pre pôrodnú starostlivosť 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C345B8A" w14:textId="2805441C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FA8A7D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áčer</w:t>
            </w:r>
          </w:p>
        </w:tc>
      </w:tr>
      <w:tr w:rsidR="00D402C1" w:rsidRPr="00D402C1" w14:paraId="4B0FEDC0" w14:textId="77777777" w:rsidTr="00461FCC">
        <w:trPr>
          <w:trHeight w:val="563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552FCC7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4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BB8343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Iľková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4B8C8BF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Barbora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FFA3768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Diskriminácia na základe pohlavia na Slovensku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D2C5976" w14:textId="6ED8D44D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uklová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970E50E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D402C1" w:rsidRPr="00D402C1" w14:paraId="6B93E371" w14:textId="77777777" w:rsidTr="00461FCC">
        <w:trPr>
          <w:trHeight w:val="770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D20CA46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5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DFCAC02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Jurkovičová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15F94A1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Barbora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AD5BE67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Postavenie a práva sexuálnych menšín v Slovenskej republike- ústavnoprávna reflexia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4F64E0F" w14:textId="609601F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uklová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81D6AB9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D402C1" w:rsidRPr="00D402C1" w14:paraId="3A7DE898" w14:textId="77777777" w:rsidTr="00461FCC">
        <w:trPr>
          <w:trHeight w:val="850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38954A6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6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6811BAD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Kuljovská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20F9E9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Stanislava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C446339" w14:textId="0C0C8C20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 xml:space="preserve">Ústavná definícia manželstva ako jedinečného zväzku medzi mužom a ženou 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69F3D0D" w14:textId="08072CEA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uklová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5F6072C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áčer</w:t>
            </w:r>
          </w:p>
        </w:tc>
      </w:tr>
      <w:tr w:rsidR="00D402C1" w:rsidRPr="00D402C1" w14:paraId="1142A67B" w14:textId="77777777" w:rsidTr="00D402C1">
        <w:trPr>
          <w:trHeight w:val="630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B50DF3F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7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8912710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Landczman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3946CFA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Juraj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0257654" w14:textId="58686AFD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Ľudské práva odsúdených a osôb stíhaných väzobne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839679C" w14:textId="1E4E0E06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uklová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D487F2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áčer</w:t>
            </w:r>
          </w:p>
        </w:tc>
      </w:tr>
      <w:tr w:rsidR="00D402C1" w:rsidRPr="00D402C1" w14:paraId="184A4BA2" w14:textId="77777777" w:rsidTr="00461FCC">
        <w:trPr>
          <w:trHeight w:val="319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44F96FDC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8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0452716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Pakoš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7F93A80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Dominik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F463397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Demokracia ako vláda ľudu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33601B2" w14:textId="30AE98CF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9EBDB5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uklová</w:t>
            </w:r>
          </w:p>
        </w:tc>
      </w:tr>
      <w:tr w:rsidR="00D402C1" w:rsidRPr="00D402C1" w14:paraId="4DD283BD" w14:textId="77777777" w:rsidTr="00461FCC">
        <w:trPr>
          <w:trHeight w:val="267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5445413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9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95A4F04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Staňová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8963EDE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Liliana</w:t>
            </w:r>
            <w:proofErr w:type="spellEnd"/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6F6B280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 xml:space="preserve">Teória materiálneho jadra ústavy 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12AA90D" w14:textId="652E560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4CA41550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uklová</w:t>
            </w:r>
          </w:p>
        </w:tc>
      </w:tr>
      <w:tr w:rsidR="00D402C1" w:rsidRPr="00D402C1" w14:paraId="63A77018" w14:textId="77777777" w:rsidTr="00461FCC">
        <w:trPr>
          <w:trHeight w:val="541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014D629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1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A6896F8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Zovčák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9748B2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Lukáš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70B0F98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Vybrané problémy legislatívneho procesu v SR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4E61E527" w14:textId="1836893F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áče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CA0E61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uklová</w:t>
            </w:r>
          </w:p>
        </w:tc>
      </w:tr>
      <w:tr w:rsidR="00D402C1" w:rsidRPr="00D402C1" w14:paraId="3F560678" w14:textId="77777777" w:rsidTr="00D402C1">
        <w:trPr>
          <w:trHeight w:val="630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98438F7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11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08A12F4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 w:rsidRPr="00D402C1">
              <w:rPr>
                <w:rFonts w:ascii="Calibri" w:hAnsi="Calibri" w:cs="Calibri"/>
              </w:rPr>
              <w:t>Gavláková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C05EF7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Dominika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AC04D05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Práva žien v kontexte sexuálneho násilia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E5799C5" w14:textId="6E44E5ED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uklová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1B31C6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áčer</w:t>
            </w:r>
          </w:p>
        </w:tc>
      </w:tr>
      <w:tr w:rsidR="00D402C1" w:rsidRPr="00D402C1" w14:paraId="5ACD3ECB" w14:textId="77777777" w:rsidTr="00461FCC">
        <w:trPr>
          <w:trHeight w:val="317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242FC03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1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ECAF7CD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Lehocký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B913EDB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Róbert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E2500B1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Sloboda prejavu a právo na informácie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4C987BCA" w14:textId="6879838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0D1C708" w14:textId="77777777" w:rsidR="00D402C1" w:rsidRPr="00D402C1" w:rsidRDefault="00D402C1" w:rsidP="00D402C1">
            <w:pPr>
              <w:spacing w:after="0" w:line="240" w:lineRule="auto"/>
              <w:rPr>
                <w:rFonts w:ascii="Calibri" w:hAnsi="Calibri" w:cs="Calibri"/>
              </w:rPr>
            </w:pPr>
            <w:r w:rsidRPr="00D402C1">
              <w:rPr>
                <w:rFonts w:ascii="Calibri" w:hAnsi="Calibri" w:cs="Calibri"/>
              </w:rPr>
              <w:t>Káčer</w:t>
            </w:r>
          </w:p>
        </w:tc>
      </w:tr>
    </w:tbl>
    <w:p w14:paraId="49DA92E8" w14:textId="77777777" w:rsidR="00D402C1" w:rsidRPr="00372CF3" w:rsidRDefault="00D402C1" w:rsidP="00D402C1">
      <w:pPr>
        <w:rPr>
          <w:rFonts w:ascii="Calibri" w:hAnsi="Calibri" w:cs="Calibri"/>
        </w:rPr>
      </w:pPr>
    </w:p>
    <w:p w14:paraId="4D2ED983" w14:textId="376ECC15" w:rsidR="00D402C1" w:rsidRPr="00372CF3" w:rsidRDefault="00461FCC" w:rsidP="00D402C1">
      <w:pPr>
        <w:spacing w:before="120"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Dodatočné </w:t>
      </w:r>
      <w:proofErr w:type="spellStart"/>
      <w:r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ob</w:t>
      </w:r>
      <w:r w:rsidR="00D402C1"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bhajoby</w:t>
      </w:r>
      <w:proofErr w:type="spellEnd"/>
      <w:r w:rsidR="00D402C1"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 </w:t>
      </w:r>
      <w:r w:rsidR="00D402C1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bakalárskych</w:t>
      </w:r>
      <w:r w:rsidR="00D402C1"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 prác </w:t>
      </w:r>
    </w:p>
    <w:p w14:paraId="195B536E" w14:textId="33BFB8C3" w:rsidR="00D402C1" w:rsidRPr="00372CF3" w:rsidRDefault="00D402C1" w:rsidP="00D402C1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5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. 5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. 202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4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od 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0.00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hod.</w:t>
      </w:r>
    </w:p>
    <w:p w14:paraId="5F9C5875" w14:textId="77777777" w:rsidR="00D402C1" w:rsidRDefault="00D402C1" w:rsidP="00D402C1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miestnosť č. 1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2</w:t>
      </w:r>
    </w:p>
    <w:p w14:paraId="4D0D8337" w14:textId="77777777" w:rsidR="00461FCC" w:rsidRPr="00372CF3" w:rsidRDefault="00461FCC" w:rsidP="00D402C1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</w:p>
    <w:tbl>
      <w:tblPr>
        <w:tblW w:w="104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1"/>
        <w:gridCol w:w="1635"/>
        <w:gridCol w:w="1534"/>
        <w:gridCol w:w="3657"/>
        <w:gridCol w:w="1462"/>
        <w:gridCol w:w="1796"/>
      </w:tblGrid>
      <w:tr w:rsidR="00D402C1" w:rsidRPr="00D402C1" w14:paraId="49EC7119" w14:textId="77777777" w:rsidTr="00D402C1">
        <w:trPr>
          <w:trHeight w:val="630"/>
        </w:trPr>
        <w:tc>
          <w:tcPr>
            <w:tcW w:w="40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5BDC85B8" w14:textId="669BCFD5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63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3602C015" w14:textId="221F31D9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Čečotová</w:t>
            </w:r>
            <w:proofErr w:type="spellEnd"/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228FB01C" w14:textId="4BF95F7B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ária</w:t>
            </w:r>
          </w:p>
        </w:tc>
        <w:tc>
          <w:tcPr>
            <w:tcW w:w="365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D63EAC6" w14:textId="6E7530AA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Čo ohrozuje nezávislosť súdnej moci na Slovensku? 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7D32AE81" w14:textId="41F73E97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Berdisová</w:t>
            </w:r>
            <w:proofErr w:type="spellEnd"/>
          </w:p>
        </w:tc>
        <w:tc>
          <w:tcPr>
            <w:tcW w:w="179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C5D7F61" w14:textId="5F097A0E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uklová</w:t>
            </w:r>
          </w:p>
        </w:tc>
      </w:tr>
      <w:tr w:rsidR="00D402C1" w:rsidRPr="00D402C1" w14:paraId="0C923695" w14:textId="77777777" w:rsidTr="00986F0D">
        <w:trPr>
          <w:trHeight w:val="530"/>
        </w:trPr>
        <w:tc>
          <w:tcPr>
            <w:tcW w:w="4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EBBA327" w14:textId="77298425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4F6EC531" w14:textId="28C796D5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Jurkanin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678FC137" w14:textId="4F1B0D4F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omáš</w:t>
            </w:r>
          </w:p>
        </w:tc>
        <w:tc>
          <w:tcPr>
            <w:tcW w:w="3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10F441B6" w14:textId="4EAC3644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Radikalizácia</w:t>
            </w:r>
            <w:proofErr w:type="spellEnd"/>
            <w:r>
              <w:rPr>
                <w:rFonts w:ascii="Calibri" w:hAnsi="Calibri" w:cs="Calibri"/>
              </w:rPr>
              <w:t xml:space="preserve"> demokratickej spoločnosti ako dôsledok nových informačných technológií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58997B9" w14:textId="20BDA225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áčer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14:paraId="0A8E34F4" w14:textId="699B50C3" w:rsidR="00D402C1" w:rsidRPr="00D402C1" w:rsidRDefault="00461FCC" w:rsidP="00986F0D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umann</w:t>
            </w:r>
            <w:proofErr w:type="spellEnd"/>
          </w:p>
        </w:tc>
      </w:tr>
    </w:tbl>
    <w:p w14:paraId="1746DF69" w14:textId="77777777" w:rsidR="00064BBF" w:rsidRDefault="00064BBF"/>
    <w:sectPr w:rsidR="00064BBF" w:rsidSect="00E7431B">
      <w:pgSz w:w="11906" w:h="16838"/>
      <w:pgMar w:top="851" w:right="1417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zcwMTUyMzMyNTRS0lEKTi0uzszPAykwrAUAkBgXNiwAAAA="/>
  </w:docVars>
  <w:rsids>
    <w:rsidRoot w:val="00D402C1"/>
    <w:rsid w:val="00064BBF"/>
    <w:rsid w:val="00461FCC"/>
    <w:rsid w:val="006B4DE4"/>
    <w:rsid w:val="00915E7D"/>
    <w:rsid w:val="00D402C1"/>
    <w:rsid w:val="00E32680"/>
    <w:rsid w:val="00E74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7752B2"/>
  <w15:chartTrackingRefBased/>
  <w15:docId w15:val="{C5284D41-5BD9-4798-8229-97A0ECA4B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402C1"/>
    <w:rPr>
      <w:kern w:val="0"/>
      <w14:ligatures w14:val="none"/>
    </w:rPr>
  </w:style>
  <w:style w:type="paragraph" w:styleId="Nadpis1">
    <w:name w:val="heading 1"/>
    <w:basedOn w:val="Normlny"/>
    <w:next w:val="Normlny"/>
    <w:link w:val="Nadpis1Char"/>
    <w:uiPriority w:val="9"/>
    <w:qFormat/>
    <w:rsid w:val="00D402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D402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D402C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D402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D402C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D402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D402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D402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D402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402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D402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D402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D402C1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D402C1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D402C1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D402C1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D402C1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D402C1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D402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NzovChar">
    <w:name w:val="Názov Char"/>
    <w:basedOn w:val="Predvolenpsmoodseku"/>
    <w:link w:val="Nzov"/>
    <w:uiPriority w:val="10"/>
    <w:rsid w:val="00D402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D402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PodtitulChar">
    <w:name w:val="Podtitul Char"/>
    <w:basedOn w:val="Predvolenpsmoodseku"/>
    <w:link w:val="Podtitul"/>
    <w:uiPriority w:val="11"/>
    <w:rsid w:val="00D402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D402C1"/>
    <w:pPr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CitciaChar">
    <w:name w:val="Citácia Char"/>
    <w:basedOn w:val="Predvolenpsmoodseku"/>
    <w:link w:val="Citcia"/>
    <w:uiPriority w:val="29"/>
    <w:rsid w:val="00D402C1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D402C1"/>
    <w:pPr>
      <w:ind w:left="720"/>
      <w:contextualSpacing/>
    </w:pPr>
    <w:rPr>
      <w:kern w:val="2"/>
      <w14:ligatures w14:val="standardContextual"/>
    </w:rPr>
  </w:style>
  <w:style w:type="character" w:styleId="Intenzvnezvraznenie">
    <w:name w:val="Intense Emphasis"/>
    <w:basedOn w:val="Predvolenpsmoodseku"/>
    <w:uiPriority w:val="21"/>
    <w:qFormat/>
    <w:rsid w:val="00D402C1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D402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D402C1"/>
    <w:rPr>
      <w:i/>
      <w:iCs/>
      <w:color w:val="0F4761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D402C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401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Káčer</dc:creator>
  <cp:keywords/>
  <dc:description/>
  <cp:lastModifiedBy>Marek Káčer</cp:lastModifiedBy>
  <cp:revision>1</cp:revision>
  <dcterms:created xsi:type="dcterms:W3CDTF">2024-04-21T09:57:00Z</dcterms:created>
  <dcterms:modified xsi:type="dcterms:W3CDTF">2024-04-21T11:14:00Z</dcterms:modified>
</cp:coreProperties>
</file>